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76DF" w:rsidRPr="00E837B7" w:rsidRDefault="00546843" w:rsidP="002A7303">
      <w:pPr>
        <w:jc w:val="center"/>
        <w:rPr>
          <w:b/>
          <w:sz w:val="28"/>
          <w:szCs w:val="20"/>
        </w:rPr>
      </w:pPr>
      <w:r w:rsidRPr="00E837B7">
        <w:rPr>
          <w:b/>
          <w:sz w:val="28"/>
          <w:szCs w:val="20"/>
        </w:rPr>
        <w:t>SAMIK BISWAS</w:t>
      </w:r>
    </w:p>
    <w:p w:rsidR="004F76DF" w:rsidRPr="00557431" w:rsidRDefault="00546843" w:rsidP="002A7303">
      <w:pPr>
        <w:jc w:val="center"/>
        <w:rPr>
          <w:sz w:val="20"/>
          <w:szCs w:val="20"/>
          <w:highlight w:val="yellow"/>
        </w:rPr>
      </w:pPr>
      <w:r w:rsidRPr="00557431">
        <w:rPr>
          <w:sz w:val="20"/>
          <w:szCs w:val="20"/>
          <w:highlight w:val="yellow"/>
        </w:rPr>
        <w:t>Complete Postal Address, City, Pincode, State, India</w:t>
      </w:r>
    </w:p>
    <w:p w:rsidR="004F76DF" w:rsidRPr="00E837B7" w:rsidRDefault="00656FC8" w:rsidP="002A7303">
      <w:pPr>
        <w:pBdr>
          <w:bottom w:val="double" w:sz="6" w:space="1" w:color="auto"/>
        </w:pBdr>
        <w:jc w:val="center"/>
        <w:rPr>
          <w:sz w:val="20"/>
          <w:szCs w:val="20"/>
        </w:rPr>
      </w:pPr>
      <w:r w:rsidRPr="00557431">
        <w:rPr>
          <w:b/>
          <w:sz w:val="20"/>
          <w:szCs w:val="20"/>
          <w:highlight w:val="yellow"/>
        </w:rPr>
        <w:t>Contact:</w:t>
      </w:r>
      <w:r w:rsidRPr="00557431">
        <w:rPr>
          <w:sz w:val="20"/>
          <w:szCs w:val="20"/>
          <w:highlight w:val="yellow"/>
        </w:rPr>
        <w:t xml:space="preserve"> +91-</w:t>
      </w:r>
      <w:r w:rsidR="00B67E47" w:rsidRPr="00557431">
        <w:rPr>
          <w:sz w:val="20"/>
          <w:szCs w:val="20"/>
          <w:highlight w:val="yellow"/>
        </w:rPr>
        <w:t>1234567890</w:t>
      </w:r>
      <w:r w:rsidRPr="00557431">
        <w:rPr>
          <w:sz w:val="20"/>
          <w:szCs w:val="20"/>
          <w:highlight w:val="yellow"/>
        </w:rPr>
        <w:t xml:space="preserve">; </w:t>
      </w:r>
      <w:r w:rsidRPr="00557431">
        <w:rPr>
          <w:b/>
          <w:sz w:val="20"/>
          <w:szCs w:val="20"/>
          <w:highlight w:val="yellow"/>
        </w:rPr>
        <w:t>E-mail</w:t>
      </w:r>
      <w:r w:rsidRPr="00557431">
        <w:rPr>
          <w:sz w:val="20"/>
          <w:szCs w:val="20"/>
          <w:highlight w:val="yellow"/>
        </w:rPr>
        <w:t xml:space="preserve">: </w:t>
      </w:r>
      <w:hyperlink r:id="rId8" w:history="1">
        <w:r w:rsidR="00B67E47" w:rsidRPr="00557431">
          <w:rPr>
            <w:rStyle w:val="Hyperlink"/>
            <w:sz w:val="20"/>
            <w:szCs w:val="20"/>
            <w:highlight w:val="yellow"/>
          </w:rPr>
          <w:t>abc@gmail.com</w:t>
        </w:r>
      </w:hyperlink>
    </w:p>
    <w:p w:rsidR="00546843" w:rsidRPr="00E837B7" w:rsidRDefault="00546843" w:rsidP="002A7303">
      <w:pPr>
        <w:jc w:val="both"/>
        <w:rPr>
          <w:sz w:val="20"/>
          <w:szCs w:val="20"/>
        </w:rPr>
      </w:pPr>
    </w:p>
    <w:p w:rsidR="00DE1FDC" w:rsidRPr="00557431" w:rsidRDefault="00656FC8" w:rsidP="002A7303">
      <w:pPr>
        <w:rPr>
          <w:rFonts w:eastAsia="Arial Unicode MS"/>
          <w:b/>
        </w:rPr>
      </w:pPr>
      <w:r w:rsidRPr="00557431">
        <w:rPr>
          <w:rFonts w:eastAsia="Arial Unicode MS"/>
          <w:b/>
        </w:rPr>
        <w:t>ACADEMIC QUALIFICATION</w:t>
      </w:r>
    </w:p>
    <w:p w:rsidR="00DE1FDC" w:rsidRPr="00557431" w:rsidRDefault="00656FC8" w:rsidP="002A7303">
      <w:pPr>
        <w:jc w:val="both"/>
      </w:pPr>
      <w:r w:rsidRPr="00557431">
        <w:t xml:space="preserve">Bachelor of </w:t>
      </w:r>
      <w:r w:rsidR="00546843" w:rsidRPr="00557431">
        <w:t>Technology (Electronics and Telecommunications Engineering), Yeshwantrao Chavan College Engineering, Nagpur, Maharashtra</w:t>
      </w:r>
      <w:r w:rsidRPr="00557431">
        <w:t xml:space="preserve">; </w:t>
      </w:r>
      <w:r w:rsidR="00546843" w:rsidRPr="00557431">
        <w:t>CGPA: 7.3, 2015</w:t>
      </w:r>
    </w:p>
    <w:p w:rsidR="00546843" w:rsidRPr="00557431" w:rsidRDefault="00546843" w:rsidP="00DA0FFF">
      <w:pPr>
        <w:jc w:val="both"/>
        <w:rPr>
          <w:b/>
        </w:rPr>
      </w:pPr>
    </w:p>
    <w:p w:rsidR="00DA0FFF" w:rsidRPr="00557431" w:rsidRDefault="00DA0FFF" w:rsidP="00DA0FFF">
      <w:pPr>
        <w:jc w:val="both"/>
        <w:rPr>
          <w:b/>
        </w:rPr>
      </w:pPr>
      <w:r w:rsidRPr="00557431">
        <w:rPr>
          <w:b/>
        </w:rPr>
        <w:t>WORK EXPERIENCE</w:t>
      </w:r>
    </w:p>
    <w:p w:rsidR="002536C1" w:rsidRPr="00557431" w:rsidRDefault="002536C1" w:rsidP="00DA0FFF">
      <w:pPr>
        <w:jc w:val="both"/>
        <w:rPr>
          <w:b/>
        </w:rPr>
      </w:pPr>
      <w:r w:rsidRPr="00557431">
        <w:rPr>
          <w:b/>
        </w:rPr>
        <w:t xml:space="preserve">Senior Engineer – Product Support, </w:t>
      </w:r>
      <w:r w:rsidRPr="00557431">
        <w:rPr>
          <w:b/>
        </w:rPr>
        <w:t>Fidelit</w:t>
      </w:r>
      <w:bookmarkStart w:id="0" w:name="_GoBack"/>
      <w:bookmarkEnd w:id="0"/>
      <w:r w:rsidRPr="00557431">
        <w:rPr>
          <w:b/>
        </w:rPr>
        <w:t>y National Information Services Inc. (FIS Global Solutions)</w:t>
      </w:r>
      <w:r w:rsidRPr="00557431">
        <w:rPr>
          <w:b/>
        </w:rPr>
        <w:t xml:space="preserve">, </w:t>
      </w:r>
      <w:r w:rsidRPr="00557431">
        <w:rPr>
          <w:b/>
        </w:rPr>
        <w:t xml:space="preserve">July 2018 – </w:t>
      </w:r>
      <w:r w:rsidRPr="00557431">
        <w:rPr>
          <w:b/>
        </w:rPr>
        <w:t>Present</w:t>
      </w:r>
    </w:p>
    <w:p w:rsidR="002536C1" w:rsidRPr="00557431" w:rsidRDefault="002536C1" w:rsidP="002536C1">
      <w:pPr>
        <w:jc w:val="both"/>
        <w:rPr>
          <w:b/>
        </w:rPr>
      </w:pPr>
      <w:r w:rsidRPr="00557431">
        <w:rPr>
          <w:b/>
        </w:rPr>
        <w:t xml:space="preserve">Responsibilities: </w:t>
      </w:r>
    </w:p>
    <w:p w:rsidR="002536C1" w:rsidRPr="00557431" w:rsidRDefault="002536C1" w:rsidP="002536C1">
      <w:pPr>
        <w:numPr>
          <w:ilvl w:val="0"/>
          <w:numId w:val="31"/>
        </w:numPr>
        <w:jc w:val="both"/>
        <w:rPr>
          <w:lang w:val="en-GB"/>
        </w:rPr>
      </w:pPr>
      <w:r w:rsidRPr="00557431">
        <w:rPr>
          <w:lang w:val="en-GB"/>
        </w:rPr>
        <w:t>Team SPOC for Client Process Management discussions</w:t>
      </w:r>
    </w:p>
    <w:p w:rsidR="002536C1" w:rsidRPr="00557431" w:rsidRDefault="002536C1" w:rsidP="002536C1">
      <w:pPr>
        <w:numPr>
          <w:ilvl w:val="0"/>
          <w:numId w:val="31"/>
        </w:numPr>
        <w:jc w:val="both"/>
        <w:rPr>
          <w:lang w:val="en-GB"/>
        </w:rPr>
      </w:pPr>
      <w:r w:rsidRPr="00557431">
        <w:rPr>
          <w:lang w:val="en-GB"/>
        </w:rPr>
        <w:t>Post Trade and Cash Reconciliation for approximately 60 major banks.</w:t>
      </w:r>
    </w:p>
    <w:p w:rsidR="002536C1" w:rsidRPr="00557431" w:rsidRDefault="002536C1" w:rsidP="002536C1">
      <w:pPr>
        <w:numPr>
          <w:ilvl w:val="0"/>
          <w:numId w:val="31"/>
        </w:numPr>
        <w:jc w:val="both"/>
        <w:rPr>
          <w:lang w:val="en-GB"/>
        </w:rPr>
      </w:pPr>
      <w:r w:rsidRPr="00557431">
        <w:rPr>
          <w:lang w:val="en-GB"/>
        </w:rPr>
        <w:t>IntelliMatch, Payment Investigator and IntelliSuite Product support</w:t>
      </w:r>
    </w:p>
    <w:p w:rsidR="002536C1" w:rsidRPr="00557431" w:rsidRDefault="002536C1" w:rsidP="002536C1">
      <w:pPr>
        <w:numPr>
          <w:ilvl w:val="0"/>
          <w:numId w:val="31"/>
        </w:numPr>
        <w:jc w:val="both"/>
        <w:rPr>
          <w:lang w:val="en-GB"/>
        </w:rPr>
      </w:pPr>
      <w:r w:rsidRPr="00557431">
        <w:rPr>
          <w:lang w:val="en-GB"/>
        </w:rPr>
        <w:t>Incident Queue Manager for a team of 12 people.</w:t>
      </w:r>
    </w:p>
    <w:p w:rsidR="002536C1" w:rsidRPr="00557431" w:rsidRDefault="002536C1" w:rsidP="002536C1">
      <w:pPr>
        <w:numPr>
          <w:ilvl w:val="0"/>
          <w:numId w:val="31"/>
        </w:numPr>
        <w:jc w:val="both"/>
        <w:rPr>
          <w:lang w:val="en-GB"/>
        </w:rPr>
      </w:pPr>
      <w:r w:rsidRPr="00557431">
        <w:t>Managing Process Improvement fortnightly calls with the company’s major clients like ING, Banco Santander, SparInvest</w:t>
      </w:r>
    </w:p>
    <w:p w:rsidR="002536C1" w:rsidRPr="00557431" w:rsidRDefault="002536C1" w:rsidP="00DA0FFF">
      <w:pPr>
        <w:jc w:val="both"/>
        <w:rPr>
          <w:b/>
        </w:rPr>
      </w:pPr>
    </w:p>
    <w:p w:rsidR="007A0940" w:rsidRPr="00557431" w:rsidRDefault="00546843" w:rsidP="00DA0FFF">
      <w:pPr>
        <w:jc w:val="both"/>
        <w:rPr>
          <w:b/>
        </w:rPr>
      </w:pPr>
      <w:r w:rsidRPr="00557431">
        <w:rPr>
          <w:b/>
        </w:rPr>
        <w:t>Production Support Analyst</w:t>
      </w:r>
      <w:r w:rsidR="00656FC8" w:rsidRPr="00557431">
        <w:rPr>
          <w:b/>
          <w:i/>
        </w:rPr>
        <w:t xml:space="preserve">, </w:t>
      </w:r>
      <w:r w:rsidRPr="00557431">
        <w:rPr>
          <w:b/>
        </w:rPr>
        <w:t>Tata Consultancy Services</w:t>
      </w:r>
      <w:r w:rsidR="00DA0FFF" w:rsidRPr="00557431">
        <w:rPr>
          <w:b/>
        </w:rPr>
        <w:t xml:space="preserve">, </w:t>
      </w:r>
      <w:r w:rsidRPr="00557431">
        <w:rPr>
          <w:b/>
        </w:rPr>
        <w:t>Pune</w:t>
      </w:r>
      <w:r w:rsidR="007A0940" w:rsidRPr="00557431">
        <w:rPr>
          <w:b/>
        </w:rPr>
        <w:t xml:space="preserve">, </w:t>
      </w:r>
      <w:r w:rsidRPr="00557431">
        <w:rPr>
          <w:b/>
        </w:rPr>
        <w:t>October 2015 – July 2018</w:t>
      </w:r>
    </w:p>
    <w:p w:rsidR="002536C1" w:rsidRPr="00557431" w:rsidRDefault="002536C1" w:rsidP="00DA0FFF">
      <w:pPr>
        <w:jc w:val="both"/>
        <w:rPr>
          <w:b/>
        </w:rPr>
      </w:pPr>
      <w:r w:rsidRPr="00557431">
        <w:rPr>
          <w:b/>
        </w:rPr>
        <w:t xml:space="preserve">Responsibilities: </w:t>
      </w:r>
    </w:p>
    <w:p w:rsidR="002536C1" w:rsidRPr="00557431" w:rsidRDefault="002536C1" w:rsidP="002536C1">
      <w:pPr>
        <w:pStyle w:val="ListParagraph"/>
        <w:numPr>
          <w:ilvl w:val="0"/>
          <w:numId w:val="30"/>
        </w:numPr>
        <w:spacing w:line="220" w:lineRule="exact"/>
      </w:pPr>
      <w:r w:rsidRPr="00557431">
        <w:t>Barclays Investment Banking, Barclays Cards Reconciliation and Retail Banking</w:t>
      </w:r>
    </w:p>
    <w:p w:rsidR="002536C1" w:rsidRPr="00557431" w:rsidRDefault="002536C1" w:rsidP="002536C1">
      <w:pPr>
        <w:pStyle w:val="ListParagraph"/>
        <w:numPr>
          <w:ilvl w:val="0"/>
          <w:numId w:val="30"/>
        </w:numPr>
        <w:spacing w:line="220" w:lineRule="exact"/>
      </w:pPr>
      <w:r w:rsidRPr="00557431">
        <w:t>Cash and Post Trade Reconciliation</w:t>
      </w:r>
    </w:p>
    <w:p w:rsidR="002536C1" w:rsidRPr="00557431" w:rsidRDefault="002536C1" w:rsidP="002536C1">
      <w:pPr>
        <w:pStyle w:val="ListParagraph"/>
        <w:numPr>
          <w:ilvl w:val="0"/>
          <w:numId w:val="30"/>
        </w:numPr>
        <w:spacing w:line="220" w:lineRule="exact"/>
      </w:pPr>
      <w:r w:rsidRPr="00557431">
        <w:t>Primary Application – IntelliMatch v8.2, v9.1 and v9.2 (a software designed by FIS Global Solutions)</w:t>
      </w:r>
    </w:p>
    <w:p w:rsidR="002536C1" w:rsidRPr="00557431" w:rsidRDefault="002536C1" w:rsidP="002536C1">
      <w:pPr>
        <w:pStyle w:val="ListParagraph"/>
        <w:numPr>
          <w:ilvl w:val="0"/>
          <w:numId w:val="30"/>
        </w:numPr>
        <w:spacing w:line="220" w:lineRule="exact"/>
      </w:pPr>
      <w:r w:rsidRPr="00557431">
        <w:t>Extracting information from the backend, debugging scripts in the production environment using SQL Server 2008/2012</w:t>
      </w:r>
    </w:p>
    <w:p w:rsidR="002536C1" w:rsidRPr="00557431" w:rsidRDefault="002536C1" w:rsidP="002536C1">
      <w:pPr>
        <w:pStyle w:val="ListParagraph"/>
        <w:numPr>
          <w:ilvl w:val="0"/>
          <w:numId w:val="30"/>
        </w:numPr>
        <w:spacing w:line="220" w:lineRule="exact"/>
      </w:pPr>
      <w:r w:rsidRPr="00557431">
        <w:t>Acquired valuable experience in ITIL (Information Technology Infrastructure Library) skills as a part of my work in Incident Management, Change Management and Problem Management</w:t>
      </w:r>
    </w:p>
    <w:p w:rsidR="002536C1" w:rsidRPr="00557431" w:rsidRDefault="002536C1" w:rsidP="002536C1">
      <w:pPr>
        <w:pStyle w:val="ListParagraph"/>
        <w:numPr>
          <w:ilvl w:val="0"/>
          <w:numId w:val="30"/>
        </w:numPr>
        <w:jc w:val="both"/>
        <w:outlineLvl w:val="0"/>
      </w:pPr>
      <w:r w:rsidRPr="00557431">
        <w:t>SWIFT message extraction and processing.</w:t>
      </w:r>
    </w:p>
    <w:p w:rsidR="002536C1" w:rsidRPr="00557431" w:rsidRDefault="002536C1" w:rsidP="002536C1">
      <w:pPr>
        <w:pStyle w:val="ListParagraph"/>
        <w:numPr>
          <w:ilvl w:val="0"/>
          <w:numId w:val="30"/>
        </w:numPr>
        <w:spacing w:line="220" w:lineRule="exact"/>
      </w:pPr>
      <w:r w:rsidRPr="00557431">
        <w:t>Error and Failure Investigation Process Automation – Detecting missing files using Java, detecting errors in file data and generating graphs and plots for error trend analysis using Python, NumPy, Pandas and Matplotlib</w:t>
      </w:r>
    </w:p>
    <w:p w:rsidR="002536C1" w:rsidRPr="00557431" w:rsidRDefault="002536C1" w:rsidP="002536C1">
      <w:pPr>
        <w:pStyle w:val="ListParagraph"/>
        <w:numPr>
          <w:ilvl w:val="0"/>
          <w:numId w:val="30"/>
        </w:numPr>
        <w:spacing w:line="220" w:lineRule="exact"/>
      </w:pPr>
      <w:r w:rsidRPr="00557431">
        <w:t>Team SPOC for Client Process Management discussions</w:t>
      </w:r>
    </w:p>
    <w:p w:rsidR="00546843" w:rsidRPr="00557431" w:rsidRDefault="00546843" w:rsidP="00037558">
      <w:pPr>
        <w:jc w:val="both"/>
        <w:rPr>
          <w:b/>
        </w:rPr>
      </w:pPr>
    </w:p>
    <w:p w:rsidR="00E837B7" w:rsidRPr="00557431" w:rsidRDefault="00E837B7" w:rsidP="00E837B7">
      <w:pPr>
        <w:jc w:val="both"/>
        <w:rPr>
          <w:b/>
        </w:rPr>
      </w:pPr>
      <w:r w:rsidRPr="00557431">
        <w:rPr>
          <w:b/>
        </w:rPr>
        <w:t>AWARDS AND ACHIEVEMENTS</w:t>
      </w:r>
    </w:p>
    <w:p w:rsidR="00E837B7" w:rsidRPr="00557431" w:rsidRDefault="00E837B7" w:rsidP="00E837B7">
      <w:pPr>
        <w:numPr>
          <w:ilvl w:val="0"/>
          <w:numId w:val="28"/>
        </w:numPr>
        <w:jc w:val="both"/>
      </w:pPr>
      <w:r w:rsidRPr="00557431">
        <w:rPr>
          <w:b/>
        </w:rPr>
        <w:t xml:space="preserve">3 ‘On the Spot’ Awards – </w:t>
      </w:r>
      <w:r w:rsidRPr="00557431">
        <w:t xml:space="preserve">A </w:t>
      </w:r>
      <w:r w:rsidRPr="00557431">
        <w:rPr>
          <w:b/>
        </w:rPr>
        <w:t>TCS internal award</w:t>
      </w:r>
      <w:r w:rsidRPr="00557431">
        <w:t xml:space="preserve"> for outstanding contributions improving project stability.</w:t>
      </w:r>
    </w:p>
    <w:p w:rsidR="00E837B7" w:rsidRPr="00557431" w:rsidRDefault="00E837B7" w:rsidP="00E837B7">
      <w:pPr>
        <w:numPr>
          <w:ilvl w:val="0"/>
          <w:numId w:val="28"/>
        </w:numPr>
        <w:jc w:val="both"/>
      </w:pPr>
      <w:r w:rsidRPr="00557431">
        <w:rPr>
          <w:b/>
        </w:rPr>
        <w:t>Membership Award –</w:t>
      </w:r>
      <w:r w:rsidRPr="00557431">
        <w:t xml:space="preserve"> For inducting more than 15 members in the Toastmasters Club and ensuring member retention and growth</w:t>
      </w:r>
    </w:p>
    <w:p w:rsidR="00E837B7" w:rsidRPr="00557431" w:rsidRDefault="00E837B7" w:rsidP="00E837B7">
      <w:pPr>
        <w:numPr>
          <w:ilvl w:val="0"/>
          <w:numId w:val="28"/>
        </w:numPr>
        <w:jc w:val="both"/>
      </w:pPr>
      <w:r w:rsidRPr="00557431">
        <w:rPr>
          <w:b/>
        </w:rPr>
        <w:t>Employee of the Month Award –</w:t>
      </w:r>
      <w:r w:rsidRPr="00557431">
        <w:t xml:space="preserve"> A </w:t>
      </w:r>
      <w:r w:rsidRPr="00557431">
        <w:rPr>
          <w:b/>
        </w:rPr>
        <w:t>TCS internal award</w:t>
      </w:r>
      <w:r w:rsidRPr="00557431">
        <w:t xml:space="preserve"> for contributions and dedication going beyond the call of duty</w:t>
      </w:r>
    </w:p>
    <w:p w:rsidR="00E837B7" w:rsidRPr="00557431" w:rsidRDefault="00E837B7" w:rsidP="00E837B7">
      <w:pPr>
        <w:numPr>
          <w:ilvl w:val="0"/>
          <w:numId w:val="28"/>
        </w:numPr>
        <w:jc w:val="both"/>
      </w:pPr>
      <w:r w:rsidRPr="00557431">
        <w:rPr>
          <w:b/>
        </w:rPr>
        <w:t>Certificate of Appreciation –</w:t>
      </w:r>
      <w:r w:rsidRPr="00557431">
        <w:t xml:space="preserve"> </w:t>
      </w:r>
      <w:r w:rsidRPr="00557431">
        <w:rPr>
          <w:b/>
        </w:rPr>
        <w:t>From Toastmasters International</w:t>
      </w:r>
      <w:r w:rsidRPr="00557431">
        <w:t xml:space="preserve"> in recognition of outstanding support of the forum’s communication and leadership programs.</w:t>
      </w:r>
    </w:p>
    <w:p w:rsidR="00E837B7" w:rsidRPr="00557431" w:rsidRDefault="00E837B7" w:rsidP="00037558">
      <w:pPr>
        <w:jc w:val="both"/>
        <w:rPr>
          <w:b/>
        </w:rPr>
      </w:pPr>
    </w:p>
    <w:p w:rsidR="00E554F6" w:rsidRPr="00557431" w:rsidRDefault="00656FC8" w:rsidP="00037558">
      <w:pPr>
        <w:jc w:val="both"/>
      </w:pPr>
      <w:r w:rsidRPr="00557431">
        <w:rPr>
          <w:b/>
        </w:rPr>
        <w:t>ACADEMIC PROJECTS</w:t>
      </w:r>
    </w:p>
    <w:p w:rsidR="00E837B7" w:rsidRPr="00557431" w:rsidRDefault="00E837B7" w:rsidP="00E837B7">
      <w:pPr>
        <w:jc w:val="both"/>
        <w:rPr>
          <w:rFonts w:eastAsia="Verdana"/>
          <w:b/>
        </w:rPr>
      </w:pPr>
      <w:r w:rsidRPr="00557431">
        <w:rPr>
          <w:rFonts w:eastAsia="Verdana"/>
          <w:b/>
          <w:highlight w:val="yellow"/>
        </w:rPr>
        <w:t>Project Title</w:t>
      </w:r>
      <w:r w:rsidRPr="00557431">
        <w:rPr>
          <w:rFonts w:eastAsia="Verdana"/>
          <w:b/>
        </w:rPr>
        <w:t xml:space="preserve">, </w:t>
      </w:r>
      <w:r w:rsidRPr="00557431">
        <w:rPr>
          <w:rFonts w:eastAsia="Verdana"/>
          <w:b/>
        </w:rPr>
        <w:t>June</w:t>
      </w:r>
      <w:r w:rsidRPr="00557431">
        <w:rPr>
          <w:rFonts w:eastAsia="Verdana"/>
          <w:b/>
        </w:rPr>
        <w:t xml:space="preserve"> 2014</w:t>
      </w:r>
      <w:r w:rsidRPr="00557431">
        <w:rPr>
          <w:rFonts w:eastAsia="Verdana"/>
          <w:b/>
        </w:rPr>
        <w:t>-May 2015</w:t>
      </w:r>
    </w:p>
    <w:p w:rsidR="00E837B7" w:rsidRPr="00557431" w:rsidRDefault="00E837B7" w:rsidP="00E837B7">
      <w:pPr>
        <w:jc w:val="both"/>
        <w:rPr>
          <w:rFonts w:eastAsia="Verdana"/>
          <w:b/>
        </w:rPr>
      </w:pPr>
      <w:r w:rsidRPr="00557431">
        <w:rPr>
          <w:rFonts w:eastAsia="Verdana"/>
          <w:b/>
          <w:highlight w:val="yellow"/>
        </w:rPr>
        <w:t>Project Location:</w:t>
      </w:r>
      <w:r w:rsidRPr="00557431">
        <w:rPr>
          <w:rFonts w:eastAsia="Verdana"/>
          <w:b/>
        </w:rPr>
        <w:t xml:space="preserve"> </w:t>
      </w:r>
    </w:p>
    <w:p w:rsidR="00E837B7" w:rsidRPr="00557431" w:rsidRDefault="00E837B7" w:rsidP="00E837B7">
      <w:pPr>
        <w:numPr>
          <w:ilvl w:val="0"/>
          <w:numId w:val="34"/>
        </w:numPr>
        <w:spacing w:line="220" w:lineRule="exact"/>
        <w:rPr>
          <w:lang w:val="en-IN"/>
        </w:rPr>
      </w:pPr>
      <w:r w:rsidRPr="00557431">
        <w:t>Led a team of 10 people (4 from Electronics and Telecomm Department, 2 from Mechanical Department and 4 from Computer Science Department) to design and implement a</w:t>
      </w:r>
      <w:r w:rsidRPr="00557431">
        <w:t>n</w:t>
      </w:r>
      <w:r w:rsidRPr="00557431">
        <w:t xml:space="preserve"> ‘Autonomous Vehicle based on GPS with a Mechanical arm’.</w:t>
      </w:r>
    </w:p>
    <w:p w:rsidR="00E837B7" w:rsidRPr="00557431" w:rsidRDefault="00E837B7" w:rsidP="00E837B7">
      <w:pPr>
        <w:numPr>
          <w:ilvl w:val="0"/>
          <w:numId w:val="34"/>
        </w:numPr>
        <w:spacing w:line="220" w:lineRule="exact"/>
        <w:rPr>
          <w:lang w:val="en-IN"/>
        </w:rPr>
      </w:pPr>
      <w:r w:rsidRPr="00557431">
        <w:t>Programmed the movement of the arm using Atmel 8051 micro-controller.</w:t>
      </w:r>
    </w:p>
    <w:p w:rsidR="00E837B7" w:rsidRPr="00557431" w:rsidRDefault="00E837B7" w:rsidP="00E837B7">
      <w:pPr>
        <w:numPr>
          <w:ilvl w:val="0"/>
          <w:numId w:val="34"/>
        </w:numPr>
        <w:spacing w:line="220" w:lineRule="exact"/>
        <w:rPr>
          <w:lang w:val="en-IN"/>
        </w:rPr>
      </w:pPr>
      <w:r w:rsidRPr="00557431">
        <w:rPr>
          <w:lang w:val="en-IN"/>
        </w:rPr>
        <w:t>Prepared a thesis paper on the project (where I contributed about the technical details of the arm movement), won the best thesis of the year.</w:t>
      </w:r>
    </w:p>
    <w:p w:rsidR="00E837B7" w:rsidRPr="00557431" w:rsidRDefault="00E837B7" w:rsidP="00E837B7">
      <w:pPr>
        <w:jc w:val="both"/>
        <w:rPr>
          <w:rFonts w:eastAsia="Verdana"/>
          <w:b/>
        </w:rPr>
      </w:pPr>
    </w:p>
    <w:p w:rsidR="002A7303" w:rsidRPr="00557431" w:rsidRDefault="002536C1" w:rsidP="00595DC1">
      <w:pPr>
        <w:jc w:val="both"/>
        <w:rPr>
          <w:rFonts w:eastAsia="Verdana"/>
          <w:b/>
        </w:rPr>
      </w:pPr>
      <w:r w:rsidRPr="00557431">
        <w:rPr>
          <w:rFonts w:eastAsia="Verdana"/>
          <w:b/>
          <w:highlight w:val="yellow"/>
        </w:rPr>
        <w:t>Project Title,</w:t>
      </w:r>
      <w:r w:rsidRPr="00557431">
        <w:rPr>
          <w:rFonts w:eastAsia="Verdana"/>
          <w:b/>
        </w:rPr>
        <w:t xml:space="preserve"> May 2014</w:t>
      </w:r>
    </w:p>
    <w:p w:rsidR="002536C1" w:rsidRPr="00557431" w:rsidRDefault="00D84556" w:rsidP="00E837B7">
      <w:pPr>
        <w:jc w:val="both"/>
        <w:rPr>
          <w:rFonts w:eastAsia="Verdana"/>
        </w:rPr>
      </w:pPr>
      <w:r w:rsidRPr="00557431">
        <w:rPr>
          <w:rFonts w:eastAsia="Verdana"/>
          <w:b/>
        </w:rPr>
        <w:t xml:space="preserve">Project </w:t>
      </w:r>
      <w:r w:rsidR="008D4734" w:rsidRPr="00557431">
        <w:rPr>
          <w:rFonts w:eastAsia="Verdana"/>
          <w:b/>
        </w:rPr>
        <w:t>Location:</w:t>
      </w:r>
      <w:r w:rsidR="008D4734" w:rsidRPr="00557431">
        <w:rPr>
          <w:rFonts w:eastAsia="Verdana"/>
        </w:rPr>
        <w:t xml:space="preserve"> </w:t>
      </w:r>
      <w:r w:rsidR="002536C1" w:rsidRPr="00557431">
        <w:rPr>
          <w:rFonts w:eastAsia="Verdana"/>
        </w:rPr>
        <w:t>All India Radio, Nagpur</w:t>
      </w:r>
    </w:p>
    <w:p w:rsidR="009F5E3D" w:rsidRPr="00557431" w:rsidRDefault="00D84556" w:rsidP="00E837B7">
      <w:pPr>
        <w:jc w:val="both"/>
        <w:rPr>
          <w:rFonts w:eastAsia="Verdana"/>
        </w:rPr>
      </w:pPr>
      <w:r w:rsidRPr="00557431">
        <w:rPr>
          <w:rFonts w:eastAsia="Verdana"/>
          <w:b/>
        </w:rPr>
        <w:t>Team:</w:t>
      </w:r>
      <w:r w:rsidRPr="00557431">
        <w:rPr>
          <w:rFonts w:eastAsia="Verdana"/>
        </w:rPr>
        <w:t xml:space="preserve"> 3 members (including mentor)</w:t>
      </w:r>
    </w:p>
    <w:p w:rsidR="002536C1" w:rsidRPr="00557431" w:rsidRDefault="002536C1" w:rsidP="00E837B7">
      <w:pPr>
        <w:jc w:val="both"/>
        <w:rPr>
          <w:rFonts w:eastAsia="Verdana"/>
        </w:rPr>
      </w:pPr>
      <w:r w:rsidRPr="00557431">
        <w:rPr>
          <w:rFonts w:eastAsia="Verdana"/>
          <w:b/>
        </w:rPr>
        <w:t>Learning Experience</w:t>
      </w:r>
    </w:p>
    <w:p w:rsidR="002536C1" w:rsidRPr="00557431" w:rsidRDefault="002536C1" w:rsidP="002536C1">
      <w:pPr>
        <w:pStyle w:val="ListParagraph"/>
        <w:numPr>
          <w:ilvl w:val="0"/>
          <w:numId w:val="33"/>
        </w:numPr>
        <w:spacing w:line="220" w:lineRule="exact"/>
        <w:rPr>
          <w:b/>
        </w:rPr>
      </w:pPr>
      <w:r w:rsidRPr="00557431">
        <w:t>Studied the different modulation techniques used in Radio broadcasting</w:t>
      </w:r>
    </w:p>
    <w:p w:rsidR="002536C1" w:rsidRPr="00557431" w:rsidRDefault="002536C1" w:rsidP="002536C1">
      <w:pPr>
        <w:pStyle w:val="ListParagraph"/>
        <w:numPr>
          <w:ilvl w:val="0"/>
          <w:numId w:val="33"/>
        </w:numPr>
        <w:spacing w:line="220" w:lineRule="exact"/>
        <w:rPr>
          <w:b/>
        </w:rPr>
      </w:pPr>
      <w:r w:rsidRPr="00557431">
        <w:t>Studied and practical hands on with the Different setup components</w:t>
      </w:r>
    </w:p>
    <w:p w:rsidR="002536C1" w:rsidRPr="00557431" w:rsidRDefault="002536C1" w:rsidP="002536C1">
      <w:pPr>
        <w:pStyle w:val="ListParagraph"/>
        <w:numPr>
          <w:ilvl w:val="0"/>
          <w:numId w:val="33"/>
        </w:numPr>
        <w:spacing w:line="220" w:lineRule="exact"/>
        <w:rPr>
          <w:b/>
        </w:rPr>
      </w:pPr>
      <w:r w:rsidRPr="00557431">
        <w:lastRenderedPageBreak/>
        <w:t>Studied the different noises and how noise cancellation works</w:t>
      </w:r>
    </w:p>
    <w:p w:rsidR="002536C1" w:rsidRPr="00557431" w:rsidRDefault="002536C1" w:rsidP="003317B5">
      <w:pPr>
        <w:jc w:val="both"/>
        <w:rPr>
          <w:b/>
        </w:rPr>
      </w:pPr>
    </w:p>
    <w:p w:rsidR="003317B5" w:rsidRPr="00557431" w:rsidRDefault="005232D6" w:rsidP="003317B5">
      <w:pPr>
        <w:jc w:val="both"/>
        <w:rPr>
          <w:b/>
        </w:rPr>
      </w:pPr>
      <w:r w:rsidRPr="00557431">
        <w:rPr>
          <w:b/>
        </w:rPr>
        <w:t>TECHNICAL SKILLS</w:t>
      </w:r>
    </w:p>
    <w:p w:rsidR="00546843" w:rsidRPr="00557431" w:rsidRDefault="00546843" w:rsidP="00546843">
      <w:pPr>
        <w:numPr>
          <w:ilvl w:val="0"/>
          <w:numId w:val="27"/>
        </w:numPr>
        <w:spacing w:line="220" w:lineRule="exact"/>
      </w:pPr>
      <w:r w:rsidRPr="00557431">
        <w:t>Oracle SQL and C++ Programming – From SEED Infotech, A National Skill Development Corporation training partner</w:t>
      </w:r>
    </w:p>
    <w:p w:rsidR="00546843" w:rsidRPr="00557431" w:rsidRDefault="00546843" w:rsidP="00546843">
      <w:pPr>
        <w:numPr>
          <w:ilvl w:val="0"/>
          <w:numId w:val="27"/>
        </w:numPr>
        <w:spacing w:line="220" w:lineRule="exact"/>
      </w:pPr>
      <w:r w:rsidRPr="00557431">
        <w:t>Java and UNIX – From TCS’s Initial Learning Program</w:t>
      </w:r>
    </w:p>
    <w:p w:rsidR="00546843" w:rsidRPr="00557431" w:rsidRDefault="00546843" w:rsidP="00546843">
      <w:pPr>
        <w:numPr>
          <w:ilvl w:val="0"/>
          <w:numId w:val="27"/>
        </w:numPr>
        <w:spacing w:line="220" w:lineRule="exact"/>
      </w:pPr>
      <w:r w:rsidRPr="00557431">
        <w:t>Python, NumPy, Pandas and Matplotlib – From Udemy.com</w:t>
      </w:r>
    </w:p>
    <w:p w:rsidR="00546843" w:rsidRPr="00557431" w:rsidRDefault="00546843" w:rsidP="002A7303">
      <w:pPr>
        <w:jc w:val="both"/>
        <w:rPr>
          <w:b/>
        </w:rPr>
      </w:pPr>
    </w:p>
    <w:p w:rsidR="00E837B7" w:rsidRPr="00557431" w:rsidRDefault="00E837B7" w:rsidP="002A7303">
      <w:pPr>
        <w:jc w:val="both"/>
        <w:rPr>
          <w:b/>
        </w:rPr>
      </w:pPr>
      <w:r w:rsidRPr="00557431">
        <w:rPr>
          <w:b/>
        </w:rPr>
        <w:t>POSITION OF RESPONSIBILITIES</w:t>
      </w:r>
    </w:p>
    <w:p w:rsidR="00E837B7" w:rsidRPr="00557431" w:rsidRDefault="00E837B7" w:rsidP="00E837B7">
      <w:pPr>
        <w:pStyle w:val="ListParagraph"/>
        <w:numPr>
          <w:ilvl w:val="0"/>
          <w:numId w:val="37"/>
        </w:numPr>
        <w:jc w:val="both"/>
        <w:rPr>
          <w:b/>
        </w:rPr>
      </w:pPr>
      <w:r w:rsidRPr="00557431">
        <w:rPr>
          <w:b/>
        </w:rPr>
        <w:t>SPOC in Business Review Calls</w:t>
      </w:r>
      <w:r w:rsidRPr="00557431">
        <w:rPr>
          <w:b/>
        </w:rPr>
        <w:t xml:space="preserve">: </w:t>
      </w:r>
      <w:r w:rsidRPr="00557431">
        <w:rPr>
          <w:b/>
        </w:rPr>
        <w:t>Jul 2018 – Till Date (FIS)</w:t>
      </w:r>
      <w:r w:rsidRPr="00557431">
        <w:rPr>
          <w:b/>
        </w:rPr>
        <w:t xml:space="preserve"> and </w:t>
      </w:r>
      <w:r w:rsidRPr="00557431">
        <w:rPr>
          <w:b/>
        </w:rPr>
        <w:t>Apr 2017 – Jul 2018 (TCS)</w:t>
      </w:r>
    </w:p>
    <w:p w:rsidR="00E837B7" w:rsidRPr="00557431" w:rsidRDefault="00E837B7" w:rsidP="00E837B7">
      <w:pPr>
        <w:pStyle w:val="ListParagraph"/>
        <w:numPr>
          <w:ilvl w:val="0"/>
          <w:numId w:val="38"/>
        </w:numPr>
        <w:jc w:val="both"/>
      </w:pPr>
      <w:r w:rsidRPr="00557431">
        <w:t>Attending Business Review Calls and address the different feedbacks from clients</w:t>
      </w:r>
    </w:p>
    <w:p w:rsidR="00E837B7" w:rsidRPr="00557431" w:rsidRDefault="00E837B7" w:rsidP="00E837B7">
      <w:pPr>
        <w:pStyle w:val="ListParagraph"/>
        <w:numPr>
          <w:ilvl w:val="0"/>
          <w:numId w:val="38"/>
        </w:numPr>
        <w:jc w:val="both"/>
        <w:rPr>
          <w:b/>
        </w:rPr>
      </w:pPr>
      <w:r w:rsidRPr="00557431">
        <w:t>Suggesting Process Improvements and discussing the feasibility and impact of the same</w:t>
      </w:r>
    </w:p>
    <w:p w:rsidR="00E837B7" w:rsidRPr="00557431" w:rsidRDefault="00E837B7" w:rsidP="00E837B7">
      <w:pPr>
        <w:pStyle w:val="ListParagraph"/>
        <w:numPr>
          <w:ilvl w:val="0"/>
          <w:numId w:val="35"/>
        </w:numPr>
        <w:jc w:val="both"/>
        <w:rPr>
          <w:b/>
        </w:rPr>
      </w:pPr>
      <w:r w:rsidRPr="00557431">
        <w:rPr>
          <w:b/>
        </w:rPr>
        <w:t>Vice President Membership Executive Committee, Toastmasters International, Jul 2017-Dec 2017</w:t>
      </w:r>
    </w:p>
    <w:p w:rsidR="00E837B7" w:rsidRPr="00557431" w:rsidRDefault="00E837B7" w:rsidP="00E837B7">
      <w:pPr>
        <w:pStyle w:val="ListParagraph"/>
        <w:numPr>
          <w:ilvl w:val="0"/>
          <w:numId w:val="36"/>
        </w:numPr>
        <w:jc w:val="both"/>
      </w:pPr>
      <w:r w:rsidRPr="00557431">
        <w:t>Managing the member induction process of the new members</w:t>
      </w:r>
    </w:p>
    <w:p w:rsidR="00E837B7" w:rsidRPr="00557431" w:rsidRDefault="00E837B7" w:rsidP="00E837B7">
      <w:pPr>
        <w:pStyle w:val="ListParagraph"/>
        <w:numPr>
          <w:ilvl w:val="0"/>
          <w:numId w:val="36"/>
        </w:numPr>
        <w:jc w:val="both"/>
      </w:pPr>
      <w:r w:rsidRPr="00557431">
        <w:t>Addressing concerns of any existing and prospective members</w:t>
      </w:r>
    </w:p>
    <w:p w:rsidR="00E837B7" w:rsidRPr="00557431" w:rsidRDefault="00E837B7" w:rsidP="00E837B7">
      <w:pPr>
        <w:pStyle w:val="ListParagraph"/>
        <w:numPr>
          <w:ilvl w:val="0"/>
          <w:numId w:val="36"/>
        </w:numPr>
        <w:jc w:val="both"/>
      </w:pPr>
      <w:r w:rsidRPr="00557431">
        <w:t>Ensuring every member meets the club expectations with respect to progress in communication and the leadership track</w:t>
      </w:r>
    </w:p>
    <w:p w:rsidR="00557431" w:rsidRPr="00557431" w:rsidRDefault="00557431" w:rsidP="00557431">
      <w:pPr>
        <w:pStyle w:val="ListParagraph"/>
        <w:numPr>
          <w:ilvl w:val="0"/>
          <w:numId w:val="35"/>
        </w:numPr>
        <w:jc w:val="both"/>
        <w:rPr>
          <w:b/>
        </w:rPr>
      </w:pPr>
      <w:r w:rsidRPr="00557431">
        <w:rPr>
          <w:b/>
        </w:rPr>
        <w:t>Incident Queue Manager</w:t>
      </w:r>
      <w:r w:rsidRPr="00557431">
        <w:rPr>
          <w:b/>
        </w:rPr>
        <w:t xml:space="preserve">, </w:t>
      </w:r>
      <w:r w:rsidRPr="00557431">
        <w:rPr>
          <w:b/>
        </w:rPr>
        <w:t>IntelliMatch Client Services, FIS Global Solutions</w:t>
      </w:r>
      <w:r w:rsidRPr="00557431">
        <w:rPr>
          <w:b/>
        </w:rPr>
        <w:t xml:space="preserve">, </w:t>
      </w:r>
      <w:r w:rsidRPr="00557431">
        <w:rPr>
          <w:b/>
        </w:rPr>
        <w:t>Nov 2018 – Till Date</w:t>
      </w:r>
    </w:p>
    <w:p w:rsidR="00557431" w:rsidRPr="00557431" w:rsidRDefault="00557431" w:rsidP="00557431">
      <w:pPr>
        <w:pStyle w:val="ListParagraph"/>
        <w:numPr>
          <w:ilvl w:val="0"/>
          <w:numId w:val="39"/>
        </w:numPr>
        <w:jc w:val="both"/>
      </w:pPr>
      <w:r w:rsidRPr="00557431">
        <w:t>Working in tandem with Product Manager and Service Delivery Managers to manage escalations</w:t>
      </w:r>
    </w:p>
    <w:p w:rsidR="00557431" w:rsidRPr="00557431" w:rsidRDefault="00557431" w:rsidP="00557431">
      <w:pPr>
        <w:pStyle w:val="ListParagraph"/>
        <w:numPr>
          <w:ilvl w:val="0"/>
          <w:numId w:val="39"/>
        </w:numPr>
        <w:jc w:val="both"/>
      </w:pPr>
      <w:r w:rsidRPr="00557431">
        <w:t>Ensure priority incidents are worked on by the incident owner</w:t>
      </w:r>
    </w:p>
    <w:p w:rsidR="00557431" w:rsidRPr="00557431" w:rsidRDefault="00557431" w:rsidP="00557431">
      <w:pPr>
        <w:pStyle w:val="ListParagraph"/>
        <w:numPr>
          <w:ilvl w:val="0"/>
          <w:numId w:val="39"/>
        </w:numPr>
        <w:jc w:val="both"/>
      </w:pPr>
      <w:r w:rsidRPr="00557431">
        <w:t>Mitigate SLA violations</w:t>
      </w:r>
    </w:p>
    <w:p w:rsidR="00557431" w:rsidRPr="00557431" w:rsidRDefault="00557431" w:rsidP="00557431">
      <w:pPr>
        <w:jc w:val="both"/>
        <w:rPr>
          <w:b/>
        </w:rPr>
      </w:pPr>
    </w:p>
    <w:p w:rsidR="00557431" w:rsidRPr="00557431" w:rsidRDefault="00557431" w:rsidP="00557431">
      <w:pPr>
        <w:jc w:val="both"/>
        <w:rPr>
          <w:b/>
        </w:rPr>
      </w:pPr>
      <w:r w:rsidRPr="00557431">
        <w:rPr>
          <w:b/>
        </w:rPr>
        <w:t>EXTRACURRICULAR ACTIVITIES</w:t>
      </w:r>
    </w:p>
    <w:p w:rsidR="00557431" w:rsidRPr="00557431" w:rsidRDefault="00557431" w:rsidP="00557431">
      <w:pPr>
        <w:pStyle w:val="ListParagraph"/>
        <w:numPr>
          <w:ilvl w:val="0"/>
          <w:numId w:val="35"/>
        </w:numPr>
        <w:jc w:val="both"/>
      </w:pPr>
      <w:r w:rsidRPr="00557431">
        <w:t>Organized a 2-day C++ code-war – 6th Semester of Under-Graduation</w:t>
      </w:r>
    </w:p>
    <w:p w:rsidR="00557431" w:rsidRPr="00557431" w:rsidRDefault="00557431" w:rsidP="00557431">
      <w:pPr>
        <w:pStyle w:val="ListParagraph"/>
        <w:numPr>
          <w:ilvl w:val="0"/>
          <w:numId w:val="35"/>
        </w:numPr>
        <w:jc w:val="both"/>
      </w:pPr>
      <w:r w:rsidRPr="00557431">
        <w:t>Organized a 2-day Web development workshop – 7th Semester of Under-Graduation</w:t>
      </w:r>
    </w:p>
    <w:p w:rsidR="00557431" w:rsidRPr="00557431" w:rsidRDefault="00557431" w:rsidP="00557431">
      <w:pPr>
        <w:pStyle w:val="ListParagraph"/>
        <w:numPr>
          <w:ilvl w:val="0"/>
          <w:numId w:val="35"/>
        </w:numPr>
        <w:jc w:val="both"/>
      </w:pPr>
      <w:r w:rsidRPr="00557431">
        <w:t>Anchored Quarterly Townhall meetings during my stint in TCS</w:t>
      </w:r>
    </w:p>
    <w:sectPr w:rsidR="00557431" w:rsidRPr="00557431" w:rsidSect="00595DC1">
      <w:pgSz w:w="11907" w:h="16840" w:code="9"/>
      <w:pgMar w:top="720" w:right="720" w:bottom="45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5C5A" w:rsidRDefault="00005C5A">
      <w:r>
        <w:separator/>
      </w:r>
    </w:p>
  </w:endnote>
  <w:endnote w:type="continuationSeparator" w:id="0">
    <w:p w:rsidR="00005C5A" w:rsidRDefault="00005C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5C5A" w:rsidRDefault="00005C5A">
      <w:r>
        <w:separator/>
      </w:r>
    </w:p>
  </w:footnote>
  <w:footnote w:type="continuationSeparator" w:id="0">
    <w:p w:rsidR="00005C5A" w:rsidRDefault="00005C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A83C6C"/>
    <w:multiLevelType w:val="hybridMultilevel"/>
    <w:tmpl w:val="7B1099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2D0062A"/>
    <w:multiLevelType w:val="hybridMultilevel"/>
    <w:tmpl w:val="5972DA0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5117AE9"/>
    <w:multiLevelType w:val="hybridMultilevel"/>
    <w:tmpl w:val="23168C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913097"/>
    <w:multiLevelType w:val="hybridMultilevel"/>
    <w:tmpl w:val="8D5EE1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CAD05D5"/>
    <w:multiLevelType w:val="hybridMultilevel"/>
    <w:tmpl w:val="C0C844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EBA2DE6"/>
    <w:multiLevelType w:val="hybridMultilevel"/>
    <w:tmpl w:val="5B182B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409631D"/>
    <w:multiLevelType w:val="hybridMultilevel"/>
    <w:tmpl w:val="5764094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5074F69"/>
    <w:multiLevelType w:val="hybridMultilevel"/>
    <w:tmpl w:val="8B8ABEF4"/>
    <w:lvl w:ilvl="0" w:tplc="B91E423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52E40A8"/>
    <w:multiLevelType w:val="hybridMultilevel"/>
    <w:tmpl w:val="3AAA07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A1E1831"/>
    <w:multiLevelType w:val="hybridMultilevel"/>
    <w:tmpl w:val="9EAA4BB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1B7E763F"/>
    <w:multiLevelType w:val="hybridMultilevel"/>
    <w:tmpl w:val="58F2B9C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5125758"/>
    <w:multiLevelType w:val="hybridMultilevel"/>
    <w:tmpl w:val="21B6C06C"/>
    <w:lvl w:ilvl="0" w:tplc="E4B6D4CE">
      <w:start w:val="1"/>
      <w:numFmt w:val="bullet"/>
      <w:lvlText w:val="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64B36F5"/>
    <w:multiLevelType w:val="hybridMultilevel"/>
    <w:tmpl w:val="011A82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7081C0D"/>
    <w:multiLevelType w:val="hybridMultilevel"/>
    <w:tmpl w:val="A16C2E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40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14">
    <w:nsid w:val="2BD827CB"/>
    <w:multiLevelType w:val="hybridMultilevel"/>
    <w:tmpl w:val="B98265F0"/>
    <w:lvl w:ilvl="0" w:tplc="04090005">
      <w:start w:val="1"/>
      <w:numFmt w:val="bullet"/>
      <w:lvlText w:val=""/>
      <w:lvlJc w:val="left"/>
      <w:pPr>
        <w:ind w:left="10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5">
    <w:nsid w:val="324B16EA"/>
    <w:multiLevelType w:val="hybridMultilevel"/>
    <w:tmpl w:val="7E32BC76"/>
    <w:lvl w:ilvl="0" w:tplc="58205CE0">
      <w:start w:val="1"/>
      <w:numFmt w:val="bullet"/>
      <w:lvlText w:val="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3308764D"/>
    <w:multiLevelType w:val="hybridMultilevel"/>
    <w:tmpl w:val="66846030"/>
    <w:lvl w:ilvl="0" w:tplc="04090001">
      <w:start w:val="1"/>
      <w:numFmt w:val="bullet"/>
      <w:lvlText w:val=""/>
      <w:lvlJc w:val="left"/>
      <w:pPr>
        <w:tabs>
          <w:tab w:val="num" w:pos="283"/>
        </w:tabs>
        <w:ind w:left="283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862"/>
        </w:tabs>
        <w:ind w:left="86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82"/>
        </w:tabs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02"/>
        </w:tabs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22"/>
        </w:tabs>
        <w:ind w:left="302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42"/>
        </w:tabs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62"/>
        </w:tabs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82"/>
        </w:tabs>
        <w:ind w:left="518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02"/>
        </w:tabs>
        <w:ind w:left="5902" w:hanging="360"/>
      </w:pPr>
      <w:rPr>
        <w:rFonts w:ascii="Wingdings" w:hAnsi="Wingdings" w:hint="default"/>
      </w:rPr>
    </w:lvl>
  </w:abstractNum>
  <w:abstractNum w:abstractNumId="17">
    <w:nsid w:val="3570398F"/>
    <w:multiLevelType w:val="hybridMultilevel"/>
    <w:tmpl w:val="E57C8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895731D"/>
    <w:multiLevelType w:val="hybridMultilevel"/>
    <w:tmpl w:val="B562ECEA"/>
    <w:lvl w:ilvl="0" w:tplc="04090005">
      <w:start w:val="1"/>
      <w:numFmt w:val="bullet"/>
      <w:lvlText w:val=""/>
      <w:lvlJc w:val="left"/>
      <w:pPr>
        <w:tabs>
          <w:tab w:val="num" w:pos="283"/>
        </w:tabs>
        <w:ind w:left="283" w:hanging="36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862"/>
        </w:tabs>
        <w:ind w:left="86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82"/>
        </w:tabs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02"/>
        </w:tabs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22"/>
        </w:tabs>
        <w:ind w:left="302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42"/>
        </w:tabs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62"/>
        </w:tabs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82"/>
        </w:tabs>
        <w:ind w:left="518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02"/>
        </w:tabs>
        <w:ind w:left="5902" w:hanging="360"/>
      </w:pPr>
      <w:rPr>
        <w:rFonts w:ascii="Wingdings" w:hAnsi="Wingdings" w:hint="default"/>
      </w:rPr>
    </w:lvl>
  </w:abstractNum>
  <w:abstractNum w:abstractNumId="19">
    <w:nsid w:val="392915E5"/>
    <w:multiLevelType w:val="hybridMultilevel"/>
    <w:tmpl w:val="33ACA25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39F3581E"/>
    <w:multiLevelType w:val="hybridMultilevel"/>
    <w:tmpl w:val="7D64EAC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40333016"/>
    <w:multiLevelType w:val="hybridMultilevel"/>
    <w:tmpl w:val="F3AE0DE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409608FF"/>
    <w:multiLevelType w:val="hybridMultilevel"/>
    <w:tmpl w:val="21004B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4E805B39"/>
    <w:multiLevelType w:val="hybridMultilevel"/>
    <w:tmpl w:val="4B706EB2"/>
    <w:lvl w:ilvl="0" w:tplc="B6021CEE">
      <w:start w:val="1"/>
      <w:numFmt w:val="bullet"/>
      <w:lvlText w:val=""/>
      <w:lvlJc w:val="left"/>
      <w:pPr>
        <w:tabs>
          <w:tab w:val="num" w:pos="576"/>
        </w:tabs>
        <w:ind w:left="576" w:hanging="288"/>
      </w:pPr>
      <w:rPr>
        <w:rFonts w:ascii="Wingdings 2" w:hAnsi="Wingdings 2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4F356FFD"/>
    <w:multiLevelType w:val="hybridMultilevel"/>
    <w:tmpl w:val="F4200F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40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25">
    <w:nsid w:val="54DB1C58"/>
    <w:multiLevelType w:val="hybridMultilevel"/>
    <w:tmpl w:val="FFB4569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61A7369"/>
    <w:multiLevelType w:val="hybridMultilevel"/>
    <w:tmpl w:val="84C021E8"/>
    <w:lvl w:ilvl="0" w:tplc="04090001">
      <w:start w:val="1"/>
      <w:numFmt w:val="bullet"/>
      <w:lvlText w:val=""/>
      <w:lvlJc w:val="left"/>
      <w:pPr>
        <w:tabs>
          <w:tab w:val="num" w:pos="283"/>
        </w:tabs>
        <w:ind w:left="283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862"/>
        </w:tabs>
        <w:ind w:left="86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82"/>
        </w:tabs>
        <w:ind w:left="15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02"/>
        </w:tabs>
        <w:ind w:left="23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22"/>
        </w:tabs>
        <w:ind w:left="302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42"/>
        </w:tabs>
        <w:ind w:left="37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62"/>
        </w:tabs>
        <w:ind w:left="44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82"/>
        </w:tabs>
        <w:ind w:left="518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02"/>
        </w:tabs>
        <w:ind w:left="5902" w:hanging="360"/>
      </w:pPr>
      <w:rPr>
        <w:rFonts w:ascii="Wingdings" w:hAnsi="Wingdings" w:hint="default"/>
      </w:rPr>
    </w:lvl>
  </w:abstractNum>
  <w:abstractNum w:abstractNumId="27">
    <w:nsid w:val="617475B7"/>
    <w:multiLevelType w:val="hybridMultilevel"/>
    <w:tmpl w:val="7A523D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63B03627"/>
    <w:multiLevelType w:val="hybridMultilevel"/>
    <w:tmpl w:val="71F6868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</w:rPr>
    </w:lvl>
    <w:lvl w:ilvl="1" w:tplc="40090003" w:tentative="1">
      <w:start w:val="1"/>
      <w:numFmt w:val="bullet"/>
      <w:lvlText w:val="o"/>
      <w:lvlJc w:val="left"/>
      <w:pPr>
        <w:ind w:left="187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9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1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3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5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7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9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16" w:hanging="360"/>
      </w:pPr>
      <w:rPr>
        <w:rFonts w:ascii="Wingdings" w:hAnsi="Wingdings" w:hint="default"/>
      </w:rPr>
    </w:lvl>
  </w:abstractNum>
  <w:abstractNum w:abstractNumId="29">
    <w:nsid w:val="68710483"/>
    <w:multiLevelType w:val="hybridMultilevel"/>
    <w:tmpl w:val="F00A70BE"/>
    <w:lvl w:ilvl="0" w:tplc="B318379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D244447"/>
    <w:multiLevelType w:val="hybridMultilevel"/>
    <w:tmpl w:val="1682EC62"/>
    <w:lvl w:ilvl="0" w:tplc="B91E423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D2F7047"/>
    <w:multiLevelType w:val="hybridMultilevel"/>
    <w:tmpl w:val="30F6D3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D400F09"/>
    <w:multiLevelType w:val="hybridMultilevel"/>
    <w:tmpl w:val="DBA600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718D6EA3"/>
    <w:multiLevelType w:val="hybridMultilevel"/>
    <w:tmpl w:val="C162884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75DA7722"/>
    <w:multiLevelType w:val="hybridMultilevel"/>
    <w:tmpl w:val="4D88DB54"/>
    <w:lvl w:ilvl="0" w:tplc="B91E423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B123178"/>
    <w:multiLevelType w:val="hybridMultilevel"/>
    <w:tmpl w:val="0E285B88"/>
    <w:lvl w:ilvl="0" w:tplc="B91E423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DBF657F"/>
    <w:multiLevelType w:val="hybridMultilevel"/>
    <w:tmpl w:val="1B0ABC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7E61358E"/>
    <w:multiLevelType w:val="hybridMultilevel"/>
    <w:tmpl w:val="A82AE9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7FAC359A"/>
    <w:multiLevelType w:val="hybridMultilevel"/>
    <w:tmpl w:val="0A444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29"/>
  </w:num>
  <w:num w:numId="4">
    <w:abstractNumId w:val="3"/>
  </w:num>
  <w:num w:numId="5">
    <w:abstractNumId w:val="1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3"/>
  </w:num>
  <w:num w:numId="7">
    <w:abstractNumId w:val="1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9"/>
  </w:num>
  <w:num w:numId="9">
    <w:abstractNumId w:val="25"/>
  </w:num>
  <w:num w:numId="10">
    <w:abstractNumId w:val="27"/>
  </w:num>
  <w:num w:numId="11">
    <w:abstractNumId w:val="0"/>
  </w:num>
  <w:num w:numId="12">
    <w:abstractNumId w:val="10"/>
  </w:num>
  <w:num w:numId="13">
    <w:abstractNumId w:val="9"/>
  </w:num>
  <w:num w:numId="14">
    <w:abstractNumId w:val="6"/>
  </w:num>
  <w:num w:numId="15">
    <w:abstractNumId w:val="21"/>
  </w:num>
  <w:num w:numId="16">
    <w:abstractNumId w:val="1"/>
  </w:num>
  <w:num w:numId="17">
    <w:abstractNumId w:val="33"/>
  </w:num>
  <w:num w:numId="18">
    <w:abstractNumId w:val="17"/>
  </w:num>
  <w:num w:numId="19">
    <w:abstractNumId w:val="20"/>
  </w:num>
  <w:num w:numId="20">
    <w:abstractNumId w:val="36"/>
  </w:num>
  <w:num w:numId="21">
    <w:abstractNumId w:val="8"/>
  </w:num>
  <w:num w:numId="22">
    <w:abstractNumId w:val="38"/>
  </w:num>
  <w:num w:numId="23">
    <w:abstractNumId w:val="14"/>
  </w:num>
  <w:num w:numId="24">
    <w:abstractNumId w:val="12"/>
  </w:num>
  <w:num w:numId="25">
    <w:abstractNumId w:val="31"/>
  </w:num>
  <w:num w:numId="26">
    <w:abstractNumId w:val="18"/>
  </w:num>
  <w:num w:numId="27">
    <w:abstractNumId w:val="26"/>
  </w:num>
  <w:num w:numId="28">
    <w:abstractNumId w:val="16"/>
  </w:num>
  <w:num w:numId="29">
    <w:abstractNumId w:val="28"/>
  </w:num>
  <w:num w:numId="30">
    <w:abstractNumId w:val="24"/>
  </w:num>
  <w:num w:numId="31">
    <w:abstractNumId w:val="13"/>
  </w:num>
  <w:num w:numId="32">
    <w:abstractNumId w:val="30"/>
  </w:num>
  <w:num w:numId="33">
    <w:abstractNumId w:val="37"/>
  </w:num>
  <w:num w:numId="34">
    <w:abstractNumId w:val="5"/>
  </w:num>
  <w:num w:numId="35">
    <w:abstractNumId w:val="22"/>
  </w:num>
  <w:num w:numId="36">
    <w:abstractNumId w:val="34"/>
  </w:num>
  <w:num w:numId="37">
    <w:abstractNumId w:val="32"/>
  </w:num>
  <w:num w:numId="38">
    <w:abstractNumId w:val="35"/>
  </w:num>
  <w:num w:numId="3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MDMysTQ3MTYwMTRR0lEKTi0uzszPAykwqgUAg52AJiwAAAA="/>
  </w:docVars>
  <w:rsids>
    <w:rsidRoot w:val="003A4FD4"/>
    <w:rsid w:val="00005C5A"/>
    <w:rsid w:val="00022C6C"/>
    <w:rsid w:val="00037558"/>
    <w:rsid w:val="00056359"/>
    <w:rsid w:val="00077FA3"/>
    <w:rsid w:val="000925D0"/>
    <w:rsid w:val="000A62CE"/>
    <w:rsid w:val="000B1192"/>
    <w:rsid w:val="000B55D9"/>
    <w:rsid w:val="000C2BC0"/>
    <w:rsid w:val="000C3D72"/>
    <w:rsid w:val="000D4449"/>
    <w:rsid w:val="000D4A6A"/>
    <w:rsid w:val="000E44D7"/>
    <w:rsid w:val="000E5641"/>
    <w:rsid w:val="00103C5B"/>
    <w:rsid w:val="00117A52"/>
    <w:rsid w:val="001320B4"/>
    <w:rsid w:val="001417ED"/>
    <w:rsid w:val="0014649F"/>
    <w:rsid w:val="00147987"/>
    <w:rsid w:val="00150A8C"/>
    <w:rsid w:val="00151CFC"/>
    <w:rsid w:val="001542AF"/>
    <w:rsid w:val="00154476"/>
    <w:rsid w:val="0015502F"/>
    <w:rsid w:val="00160BC2"/>
    <w:rsid w:val="00173D61"/>
    <w:rsid w:val="00174A7C"/>
    <w:rsid w:val="0019481E"/>
    <w:rsid w:val="001B1C79"/>
    <w:rsid w:val="001B4D93"/>
    <w:rsid w:val="001F27FA"/>
    <w:rsid w:val="001F4B44"/>
    <w:rsid w:val="001F6BBF"/>
    <w:rsid w:val="00223F76"/>
    <w:rsid w:val="002400D7"/>
    <w:rsid w:val="0024173E"/>
    <w:rsid w:val="00241C45"/>
    <w:rsid w:val="00243B12"/>
    <w:rsid w:val="00251D4E"/>
    <w:rsid w:val="002536C1"/>
    <w:rsid w:val="002639FE"/>
    <w:rsid w:val="002748C1"/>
    <w:rsid w:val="00274B83"/>
    <w:rsid w:val="002847D1"/>
    <w:rsid w:val="002A7303"/>
    <w:rsid w:val="002B4B5F"/>
    <w:rsid w:val="002C69E9"/>
    <w:rsid w:val="002D3233"/>
    <w:rsid w:val="002D5EE4"/>
    <w:rsid w:val="002E194C"/>
    <w:rsid w:val="002F5B72"/>
    <w:rsid w:val="002F72DB"/>
    <w:rsid w:val="00301EEB"/>
    <w:rsid w:val="00303844"/>
    <w:rsid w:val="00306F06"/>
    <w:rsid w:val="00316E4B"/>
    <w:rsid w:val="00320358"/>
    <w:rsid w:val="0033086D"/>
    <w:rsid w:val="003317B5"/>
    <w:rsid w:val="0034327A"/>
    <w:rsid w:val="0034393C"/>
    <w:rsid w:val="00355A3E"/>
    <w:rsid w:val="00357EA2"/>
    <w:rsid w:val="00366534"/>
    <w:rsid w:val="00376D06"/>
    <w:rsid w:val="003772BF"/>
    <w:rsid w:val="0037791D"/>
    <w:rsid w:val="00382368"/>
    <w:rsid w:val="003864C7"/>
    <w:rsid w:val="003867E9"/>
    <w:rsid w:val="003A4FD4"/>
    <w:rsid w:val="003A7E30"/>
    <w:rsid w:val="003F7954"/>
    <w:rsid w:val="00404010"/>
    <w:rsid w:val="00416BCE"/>
    <w:rsid w:val="00425E4C"/>
    <w:rsid w:val="00426DEA"/>
    <w:rsid w:val="00427AA7"/>
    <w:rsid w:val="00437645"/>
    <w:rsid w:val="00441B15"/>
    <w:rsid w:val="0044508F"/>
    <w:rsid w:val="00461CC6"/>
    <w:rsid w:val="00461F22"/>
    <w:rsid w:val="00467439"/>
    <w:rsid w:val="00471731"/>
    <w:rsid w:val="0048789F"/>
    <w:rsid w:val="004A13D0"/>
    <w:rsid w:val="004C47B2"/>
    <w:rsid w:val="004C71BB"/>
    <w:rsid w:val="004C7FB7"/>
    <w:rsid w:val="004E4732"/>
    <w:rsid w:val="004F76DF"/>
    <w:rsid w:val="00503D04"/>
    <w:rsid w:val="00507578"/>
    <w:rsid w:val="00513B69"/>
    <w:rsid w:val="00514C60"/>
    <w:rsid w:val="005232D6"/>
    <w:rsid w:val="00524ED2"/>
    <w:rsid w:val="00530700"/>
    <w:rsid w:val="005412D9"/>
    <w:rsid w:val="00545377"/>
    <w:rsid w:val="00546843"/>
    <w:rsid w:val="005559CB"/>
    <w:rsid w:val="00557431"/>
    <w:rsid w:val="00561566"/>
    <w:rsid w:val="00562EC6"/>
    <w:rsid w:val="0057788C"/>
    <w:rsid w:val="005808A7"/>
    <w:rsid w:val="00581B13"/>
    <w:rsid w:val="00595DC1"/>
    <w:rsid w:val="005A7F21"/>
    <w:rsid w:val="005B4088"/>
    <w:rsid w:val="005D36BA"/>
    <w:rsid w:val="005D6CC7"/>
    <w:rsid w:val="005E1784"/>
    <w:rsid w:val="005F2240"/>
    <w:rsid w:val="00600CDC"/>
    <w:rsid w:val="00601D36"/>
    <w:rsid w:val="00602396"/>
    <w:rsid w:val="00610C60"/>
    <w:rsid w:val="006174A2"/>
    <w:rsid w:val="006300D9"/>
    <w:rsid w:val="00640963"/>
    <w:rsid w:val="00641B11"/>
    <w:rsid w:val="00644D54"/>
    <w:rsid w:val="00656FC8"/>
    <w:rsid w:val="00662AD8"/>
    <w:rsid w:val="00665526"/>
    <w:rsid w:val="00676957"/>
    <w:rsid w:val="00695627"/>
    <w:rsid w:val="006C3597"/>
    <w:rsid w:val="006C4131"/>
    <w:rsid w:val="006D14B5"/>
    <w:rsid w:val="006E06BF"/>
    <w:rsid w:val="006E35D8"/>
    <w:rsid w:val="00701066"/>
    <w:rsid w:val="00703C97"/>
    <w:rsid w:val="0071783B"/>
    <w:rsid w:val="0072317F"/>
    <w:rsid w:val="00742666"/>
    <w:rsid w:val="007549B8"/>
    <w:rsid w:val="00757CCB"/>
    <w:rsid w:val="007629D7"/>
    <w:rsid w:val="00766A95"/>
    <w:rsid w:val="00772415"/>
    <w:rsid w:val="00782C21"/>
    <w:rsid w:val="007850A4"/>
    <w:rsid w:val="00791E2C"/>
    <w:rsid w:val="007963C8"/>
    <w:rsid w:val="007A0940"/>
    <w:rsid w:val="007E2C80"/>
    <w:rsid w:val="007F0006"/>
    <w:rsid w:val="00800EC3"/>
    <w:rsid w:val="008314AD"/>
    <w:rsid w:val="00834610"/>
    <w:rsid w:val="00837652"/>
    <w:rsid w:val="00846A1A"/>
    <w:rsid w:val="00861D00"/>
    <w:rsid w:val="008762F2"/>
    <w:rsid w:val="0088098B"/>
    <w:rsid w:val="00883705"/>
    <w:rsid w:val="00886050"/>
    <w:rsid w:val="008863FA"/>
    <w:rsid w:val="00891B20"/>
    <w:rsid w:val="008947BB"/>
    <w:rsid w:val="008A0900"/>
    <w:rsid w:val="008C4CE0"/>
    <w:rsid w:val="008D3DDE"/>
    <w:rsid w:val="008D42FB"/>
    <w:rsid w:val="008D4734"/>
    <w:rsid w:val="008F66F7"/>
    <w:rsid w:val="00906069"/>
    <w:rsid w:val="00914926"/>
    <w:rsid w:val="00936361"/>
    <w:rsid w:val="009403F2"/>
    <w:rsid w:val="0095128F"/>
    <w:rsid w:val="009738FE"/>
    <w:rsid w:val="00973A36"/>
    <w:rsid w:val="00984D65"/>
    <w:rsid w:val="009A01CB"/>
    <w:rsid w:val="009A03A3"/>
    <w:rsid w:val="009B5E72"/>
    <w:rsid w:val="009C16FC"/>
    <w:rsid w:val="009D26F8"/>
    <w:rsid w:val="009F5E3D"/>
    <w:rsid w:val="00A01131"/>
    <w:rsid w:val="00A01BB1"/>
    <w:rsid w:val="00A03A77"/>
    <w:rsid w:val="00A05998"/>
    <w:rsid w:val="00A07422"/>
    <w:rsid w:val="00A10547"/>
    <w:rsid w:val="00A26172"/>
    <w:rsid w:val="00A46293"/>
    <w:rsid w:val="00A51A55"/>
    <w:rsid w:val="00A54D22"/>
    <w:rsid w:val="00A67E15"/>
    <w:rsid w:val="00A907BA"/>
    <w:rsid w:val="00AA1B2F"/>
    <w:rsid w:val="00AA3C2E"/>
    <w:rsid w:val="00AB2B0C"/>
    <w:rsid w:val="00AC36C6"/>
    <w:rsid w:val="00AD1FF7"/>
    <w:rsid w:val="00B073CF"/>
    <w:rsid w:val="00B42CA8"/>
    <w:rsid w:val="00B5190F"/>
    <w:rsid w:val="00B5460A"/>
    <w:rsid w:val="00B564A5"/>
    <w:rsid w:val="00B64819"/>
    <w:rsid w:val="00B649E6"/>
    <w:rsid w:val="00B67273"/>
    <w:rsid w:val="00B67E47"/>
    <w:rsid w:val="00B76A2F"/>
    <w:rsid w:val="00B77605"/>
    <w:rsid w:val="00B77C02"/>
    <w:rsid w:val="00B9169D"/>
    <w:rsid w:val="00BA0829"/>
    <w:rsid w:val="00BA7F10"/>
    <w:rsid w:val="00BC1142"/>
    <w:rsid w:val="00BE66BE"/>
    <w:rsid w:val="00BF7E6E"/>
    <w:rsid w:val="00C02600"/>
    <w:rsid w:val="00C05743"/>
    <w:rsid w:val="00C21E66"/>
    <w:rsid w:val="00C27F66"/>
    <w:rsid w:val="00C34B17"/>
    <w:rsid w:val="00C450F6"/>
    <w:rsid w:val="00C474B2"/>
    <w:rsid w:val="00C51201"/>
    <w:rsid w:val="00C569BA"/>
    <w:rsid w:val="00C815DB"/>
    <w:rsid w:val="00C85AEB"/>
    <w:rsid w:val="00C8648E"/>
    <w:rsid w:val="00C91717"/>
    <w:rsid w:val="00C93C44"/>
    <w:rsid w:val="00CA5375"/>
    <w:rsid w:val="00CB10E5"/>
    <w:rsid w:val="00CC4EB3"/>
    <w:rsid w:val="00CD2E96"/>
    <w:rsid w:val="00CD67A1"/>
    <w:rsid w:val="00CE3F6D"/>
    <w:rsid w:val="00CE4783"/>
    <w:rsid w:val="00CE5011"/>
    <w:rsid w:val="00CF720B"/>
    <w:rsid w:val="00D03622"/>
    <w:rsid w:val="00D240AA"/>
    <w:rsid w:val="00D420A0"/>
    <w:rsid w:val="00D5258D"/>
    <w:rsid w:val="00D73784"/>
    <w:rsid w:val="00D84556"/>
    <w:rsid w:val="00D85B7C"/>
    <w:rsid w:val="00D90E16"/>
    <w:rsid w:val="00DA0FFF"/>
    <w:rsid w:val="00DC00D7"/>
    <w:rsid w:val="00DC7B21"/>
    <w:rsid w:val="00DE1FDC"/>
    <w:rsid w:val="00DE620A"/>
    <w:rsid w:val="00DF2975"/>
    <w:rsid w:val="00DF5F65"/>
    <w:rsid w:val="00DF753B"/>
    <w:rsid w:val="00E05C47"/>
    <w:rsid w:val="00E15ACC"/>
    <w:rsid w:val="00E25970"/>
    <w:rsid w:val="00E26731"/>
    <w:rsid w:val="00E34D94"/>
    <w:rsid w:val="00E3592D"/>
    <w:rsid w:val="00E51DF7"/>
    <w:rsid w:val="00E554F6"/>
    <w:rsid w:val="00E61CBF"/>
    <w:rsid w:val="00E6286E"/>
    <w:rsid w:val="00E837B7"/>
    <w:rsid w:val="00EA043D"/>
    <w:rsid w:val="00EA0A93"/>
    <w:rsid w:val="00EA3636"/>
    <w:rsid w:val="00EC305C"/>
    <w:rsid w:val="00EF70C7"/>
    <w:rsid w:val="00F3619B"/>
    <w:rsid w:val="00F3682C"/>
    <w:rsid w:val="00F41600"/>
    <w:rsid w:val="00F534EF"/>
    <w:rsid w:val="00F704D5"/>
    <w:rsid w:val="00F77C82"/>
    <w:rsid w:val="00F83F9E"/>
    <w:rsid w:val="00FB4D38"/>
    <w:rsid w:val="00FD5C35"/>
    <w:rsid w:val="00FE3C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8D2E514-A1A8-4C35-B966-F7EBBD251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4FD4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A4FD4"/>
    <w:pPr>
      <w:overflowPunct w:val="0"/>
      <w:autoSpaceDE w:val="0"/>
      <w:autoSpaceDN w:val="0"/>
      <w:adjustRightInd w:val="0"/>
      <w:jc w:val="center"/>
      <w:textAlignment w:val="baseline"/>
    </w:pPr>
    <w:rPr>
      <w:b/>
      <w:sz w:val="32"/>
      <w:szCs w:val="20"/>
      <w:u w:val="single"/>
    </w:rPr>
  </w:style>
  <w:style w:type="character" w:customStyle="1" w:styleId="TitleChar">
    <w:name w:val="Title Char"/>
    <w:link w:val="Title"/>
    <w:rsid w:val="003A4FD4"/>
    <w:rPr>
      <w:rFonts w:ascii="Times New Roman" w:eastAsia="Times New Roman" w:hAnsi="Times New Roman" w:cs="Times New Roman"/>
      <w:b/>
      <w:sz w:val="32"/>
      <w:szCs w:val="20"/>
      <w:u w:val="single"/>
    </w:rPr>
  </w:style>
  <w:style w:type="paragraph" w:styleId="PlainText">
    <w:name w:val="Plain Text"/>
    <w:basedOn w:val="Normal"/>
    <w:link w:val="PlainTextChar"/>
    <w:rsid w:val="003A4FD4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rsid w:val="003A4FD4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rsid w:val="003A4FD4"/>
    <w:rPr>
      <w:color w:val="0000FF"/>
      <w:u w:val="single"/>
    </w:rPr>
  </w:style>
  <w:style w:type="character" w:customStyle="1" w:styleId="il">
    <w:name w:val="il"/>
    <w:basedOn w:val="DefaultParagraphFont"/>
    <w:rsid w:val="003A4FD4"/>
  </w:style>
  <w:style w:type="character" w:customStyle="1" w:styleId="j-jk9ej-pjvnoc">
    <w:name w:val="j-jk9ej-pjvnoc"/>
    <w:basedOn w:val="DefaultParagraphFont"/>
    <w:rsid w:val="003A4FD4"/>
  </w:style>
  <w:style w:type="paragraph" w:customStyle="1" w:styleId="NoTitle">
    <w:name w:val="No Title"/>
    <w:basedOn w:val="Normal"/>
    <w:rsid w:val="004F76DF"/>
    <w:pPr>
      <w:spacing w:before="220" w:line="220" w:lineRule="atLeast"/>
    </w:pPr>
    <w:rPr>
      <w:rFonts w:ascii="Garamond"/>
      <w:caps/>
      <w:spacing w:val="16"/>
      <w:sz w:val="20"/>
      <w:szCs w:val="20"/>
    </w:rPr>
  </w:style>
  <w:style w:type="paragraph" w:styleId="NormalWeb">
    <w:name w:val="Normal (Web)"/>
    <w:basedOn w:val="Normal"/>
    <w:rsid w:val="004F76DF"/>
    <w:pPr>
      <w:spacing w:before="100" w:after="100"/>
    </w:pPr>
    <w:rPr>
      <w:noProof/>
      <w:szCs w:val="20"/>
    </w:rPr>
  </w:style>
  <w:style w:type="paragraph" w:styleId="NoSpacing">
    <w:name w:val="No Spacing"/>
    <w:qFormat/>
    <w:rsid w:val="004F76DF"/>
    <w:rPr>
      <w:sz w:val="22"/>
      <w:szCs w:val="22"/>
    </w:rPr>
  </w:style>
  <w:style w:type="paragraph" w:customStyle="1" w:styleId="Char1CharCharChar">
    <w:name w:val="Char1 Char Char Char"/>
    <w:basedOn w:val="Normal"/>
    <w:rsid w:val="00AA3C2E"/>
    <w:pPr>
      <w:spacing w:after="160" w:line="240" w:lineRule="exact"/>
    </w:pPr>
    <w:rPr>
      <w:rFonts w:ascii="Verdana" w:hAnsi="Verdana" w:cs="Arial"/>
      <w:sz w:val="22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4B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4B17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E1F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1F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1FDC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1F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1FDC"/>
    <w:rPr>
      <w:rFonts w:ascii="Times New Roman" w:eastAsia="Times New Roman" w:hAnsi="Times New Roman"/>
      <w:b/>
      <w:bCs/>
    </w:rPr>
  </w:style>
  <w:style w:type="paragraph" w:styleId="ListParagraph">
    <w:name w:val="List Paragraph"/>
    <w:basedOn w:val="Normal"/>
    <w:uiPriority w:val="34"/>
    <w:qFormat/>
    <w:rsid w:val="009A03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791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9719">
          <w:marLeft w:val="120"/>
          <w:marRight w:val="12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98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7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74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93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48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44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2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99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9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5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88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26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0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83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158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88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982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919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140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892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082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544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31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732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74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10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564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30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27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44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32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5204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20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84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29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94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62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06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14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47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02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26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241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6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458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94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335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26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2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93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04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597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458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78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780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278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797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923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278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00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0605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998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06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92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227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7084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58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742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26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851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87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9820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032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317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071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836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29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932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6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22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891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809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396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86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98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87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266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212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53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108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280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870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921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435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26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657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73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257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23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00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533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615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36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59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482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92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7090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672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531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946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587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169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356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67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793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953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218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709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82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00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23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29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386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98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84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4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169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00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55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4506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1493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773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74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40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27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014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02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75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421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9745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54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c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3967CA-E104-4CF2-8BD5-D9AFBAB69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6</Words>
  <Characters>379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56</CharactersWithSpaces>
  <SharedDoc>false</SharedDoc>
  <HLinks>
    <vt:vector size="6" baseType="variant">
      <vt:variant>
        <vt:i4>7602184</vt:i4>
      </vt:variant>
      <vt:variant>
        <vt:i4>0</vt:i4>
      </vt:variant>
      <vt:variant>
        <vt:i4>0</vt:i4>
      </vt:variant>
      <vt:variant>
        <vt:i4>5</vt:i4>
      </vt:variant>
      <vt:variant>
        <vt:lpwstr>mailto:debarpanmukherjee.ju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Jeeta Sarkar</cp:lastModifiedBy>
  <cp:revision>2</cp:revision>
  <dcterms:created xsi:type="dcterms:W3CDTF">2018-12-12T16:27:00Z</dcterms:created>
  <dcterms:modified xsi:type="dcterms:W3CDTF">2018-12-12T16:27:00Z</dcterms:modified>
</cp:coreProperties>
</file>